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1878E" w14:textId="577AE85E" w:rsidR="00B51D2F" w:rsidRDefault="00124746" w:rsidP="00B51D2F">
      <w:pPr>
        <w:pStyle w:val="Heading1"/>
        <w:jc w:val="center"/>
      </w:pPr>
      <w:r>
        <w:t xml:space="preserve">CMPE 537 </w:t>
      </w:r>
      <w:r>
        <w:br/>
        <w:t xml:space="preserve">Homework </w:t>
      </w:r>
      <w:r w:rsidR="00017BCE">
        <w:t>3</w:t>
      </w:r>
      <w:r>
        <w:t xml:space="preserve"> Repor</w:t>
      </w:r>
      <w:r w:rsidR="00B51D2F">
        <w:t>t</w:t>
      </w:r>
    </w:p>
    <w:p w14:paraId="183267C5" w14:textId="61EFA172" w:rsidR="00B51D2F" w:rsidRDefault="00B51D2F" w:rsidP="00B51D2F">
      <w:pPr>
        <w:pStyle w:val="Heading2"/>
      </w:pPr>
      <w:r>
        <w:t>Submit</w:t>
      </w:r>
      <w:r w:rsidR="00124746">
        <w:t>t</w:t>
      </w:r>
      <w:r>
        <w:t xml:space="preserve">ed </w:t>
      </w:r>
      <w:proofErr w:type="gramStart"/>
      <w:r>
        <w:t xml:space="preserve">by </w:t>
      </w:r>
      <w:r w:rsidR="00017BCE">
        <w:t>:</w:t>
      </w:r>
      <w:proofErr w:type="gramEnd"/>
    </w:p>
    <w:p w14:paraId="7AF141EF" w14:textId="5C691B1E" w:rsidR="00B51D2F" w:rsidRDefault="00017BCE" w:rsidP="00B51D2F">
      <w:r>
        <w:t xml:space="preserve">Yasin </w:t>
      </w:r>
      <w:proofErr w:type="spellStart"/>
      <w:r>
        <w:t>Adıyaman</w:t>
      </w:r>
      <w:proofErr w:type="spellEnd"/>
    </w:p>
    <w:p w14:paraId="47422DA8" w14:textId="2209DEE7" w:rsidR="00017BCE" w:rsidRDefault="00017BCE" w:rsidP="00B51D2F">
      <w:r>
        <w:t xml:space="preserve">Ahmet </w:t>
      </w:r>
      <w:proofErr w:type="spellStart"/>
      <w:r>
        <w:t>Karagöz</w:t>
      </w:r>
      <w:proofErr w:type="spellEnd"/>
    </w:p>
    <w:p w14:paraId="6FB911C4" w14:textId="3160998E" w:rsidR="00017BCE" w:rsidRDefault="00017BCE" w:rsidP="00B51D2F">
      <w:proofErr w:type="spellStart"/>
      <w:r>
        <w:t>Mahmut</w:t>
      </w:r>
      <w:proofErr w:type="spellEnd"/>
      <w:r>
        <w:t xml:space="preserve"> </w:t>
      </w:r>
      <w:proofErr w:type="spellStart"/>
      <w:r>
        <w:t>Karaca</w:t>
      </w:r>
      <w:proofErr w:type="spellEnd"/>
    </w:p>
    <w:p w14:paraId="1CA24A3E" w14:textId="78E5C6D5" w:rsidR="00B51D2F" w:rsidRPr="00B51D2F" w:rsidRDefault="00017BCE" w:rsidP="00B51D2F">
      <w:r>
        <w:t>Ahmet Emin Yetkin</w:t>
      </w:r>
    </w:p>
    <w:p w14:paraId="7C9947A5" w14:textId="77777777" w:rsidR="00B51D2F" w:rsidRPr="00B51D2F" w:rsidRDefault="00B51D2F" w:rsidP="00B51D2F"/>
    <w:p w14:paraId="3A527BCC" w14:textId="77777777" w:rsidR="00B51D2F" w:rsidRPr="00B51D2F" w:rsidRDefault="00B51D2F" w:rsidP="00B51D2F"/>
    <w:p w14:paraId="38C3F228" w14:textId="77777777" w:rsidR="00124746" w:rsidRDefault="00124746"/>
    <w:p w14:paraId="5728753D" w14:textId="77777777" w:rsidR="00124746" w:rsidRDefault="00124746"/>
    <w:p w14:paraId="59102C2D" w14:textId="77777777" w:rsidR="00124746" w:rsidRDefault="00124746"/>
    <w:sectPr w:rsidR="00124746" w:rsidSect="00B620A3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77B98" w14:textId="77777777" w:rsidR="00253314" w:rsidRDefault="00253314" w:rsidP="00124746">
      <w:pPr>
        <w:spacing w:after="0" w:line="240" w:lineRule="auto"/>
      </w:pPr>
      <w:r>
        <w:separator/>
      </w:r>
    </w:p>
  </w:endnote>
  <w:endnote w:type="continuationSeparator" w:id="0">
    <w:p w14:paraId="0E31E5FB" w14:textId="77777777" w:rsidR="00253314" w:rsidRDefault="00253314" w:rsidP="00124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E4617" w14:textId="77777777" w:rsidR="00253314" w:rsidRDefault="00253314" w:rsidP="00124746">
      <w:pPr>
        <w:spacing w:after="0" w:line="240" w:lineRule="auto"/>
      </w:pPr>
      <w:r>
        <w:separator/>
      </w:r>
    </w:p>
  </w:footnote>
  <w:footnote w:type="continuationSeparator" w:id="0">
    <w:p w14:paraId="6DECADFD" w14:textId="77777777" w:rsidR="00253314" w:rsidRDefault="00253314" w:rsidP="001247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C5CC2" w14:textId="4DE4E6CB" w:rsidR="00124746" w:rsidRDefault="00124746" w:rsidP="00124746">
    <w:pPr>
      <w:pStyle w:val="Header"/>
      <w:jc w:val="center"/>
    </w:pPr>
    <w:r>
      <w:rPr>
        <w:noProof/>
      </w:rPr>
      <w:drawing>
        <wp:inline distT="0" distB="0" distL="0" distR="0" wp14:anchorId="0D438D01" wp14:editId="075B177F">
          <wp:extent cx="895350" cy="875629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212" cy="893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S2MDSyMLWwNDRQ0lEKTi0uzszPAykwqgUA85zNGiwAAAA="/>
  </w:docVars>
  <w:rsids>
    <w:rsidRoot w:val="00124746"/>
    <w:rsid w:val="00017BCE"/>
    <w:rsid w:val="00124746"/>
    <w:rsid w:val="00253314"/>
    <w:rsid w:val="008E260C"/>
    <w:rsid w:val="00B51D2F"/>
    <w:rsid w:val="00B6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13F8B9"/>
  <w15:chartTrackingRefBased/>
  <w15:docId w15:val="{3E83D289-3441-4FF8-A9B4-421C6EC3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47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1D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746"/>
  </w:style>
  <w:style w:type="paragraph" w:styleId="Footer">
    <w:name w:val="footer"/>
    <w:basedOn w:val="Normal"/>
    <w:link w:val="FooterChar"/>
    <w:uiPriority w:val="99"/>
    <w:unhideWhenUsed/>
    <w:rsid w:val="001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746"/>
  </w:style>
  <w:style w:type="character" w:customStyle="1" w:styleId="Heading1Char">
    <w:name w:val="Heading 1 Char"/>
    <w:basedOn w:val="DefaultParagraphFont"/>
    <w:link w:val="Heading1"/>
    <w:uiPriority w:val="9"/>
    <w:rsid w:val="001247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1D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E.</dc:creator>
  <cp:keywords/>
  <dc:description/>
  <cp:lastModifiedBy>Ahmet E.</cp:lastModifiedBy>
  <cp:revision>3</cp:revision>
  <dcterms:created xsi:type="dcterms:W3CDTF">2020-12-17T20:42:00Z</dcterms:created>
  <dcterms:modified xsi:type="dcterms:W3CDTF">2021-01-02T11:53:00Z</dcterms:modified>
</cp:coreProperties>
</file>